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4F3D0D" w14:textId="1E0E87AD" w:rsidR="00E52899" w:rsidRPr="00E52899" w:rsidRDefault="00E52899" w:rsidP="001C6D8D">
      <w:pPr>
        <w:autoSpaceDE w:val="0"/>
        <w:autoSpaceDN w:val="0"/>
        <w:adjustRightInd w:val="0"/>
        <w:ind w:right="400"/>
        <w:rPr>
          <w:rFonts w:ascii="Arial" w:hAnsi="Arial" w:cs="Arial"/>
          <w:sz w:val="20"/>
        </w:rPr>
      </w:pPr>
    </w:p>
    <w:sectPr w:rsidR="00E52899" w:rsidRPr="00E52899" w:rsidSect="006D1A3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2157" w:right="1416" w:bottom="1560" w:left="1560" w:header="539" w:footer="11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BFD4AD" w14:textId="77777777" w:rsidR="0051085E" w:rsidRDefault="0051085E" w:rsidP="00B11000">
      <w:r>
        <w:separator/>
      </w:r>
    </w:p>
  </w:endnote>
  <w:endnote w:type="continuationSeparator" w:id="0">
    <w:p w14:paraId="0F15EFDD" w14:textId="77777777" w:rsidR="0051085E" w:rsidRDefault="0051085E" w:rsidP="00B110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89678E" w14:textId="77777777" w:rsidR="001C6D8D" w:rsidRDefault="001C6D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2544"/>
      <w:gridCol w:w="551"/>
      <w:gridCol w:w="5835"/>
    </w:tblGrid>
    <w:tr w:rsidR="009624A9" w:rsidRPr="002733D5" w14:paraId="168BEDC2" w14:textId="77777777" w:rsidTr="002F6B3F">
      <w:tc>
        <w:tcPr>
          <w:tcW w:w="2660" w:type="dxa"/>
        </w:tcPr>
        <w:p w14:paraId="0657831C" w14:textId="77777777" w:rsidR="007E3DBE" w:rsidRDefault="007E3DBE" w:rsidP="001E7FF7">
          <w:bookmarkStart w:id="0" w:name="_GoBack" w:colFirst="2" w:colLast="2"/>
        </w:p>
        <w:p w14:paraId="664D8C9B" w14:textId="77777777" w:rsidR="007E3DBE" w:rsidRPr="00655AA9" w:rsidRDefault="007E3DBE" w:rsidP="001E7FF7">
          <w:pPr>
            <w:rPr>
              <w:rFonts w:ascii="Arial" w:hAnsi="Arial" w:cs="Arial"/>
              <w:sz w:val="22"/>
              <w:szCs w:val="22"/>
              <w:lang w:val="pt-PT" w:eastAsia="zh-HK"/>
            </w:rPr>
          </w:pPr>
        </w:p>
      </w:tc>
      <w:tc>
        <w:tcPr>
          <w:tcW w:w="567" w:type="dxa"/>
        </w:tcPr>
        <w:p w14:paraId="4818026E" w14:textId="77777777" w:rsidR="007E3DBE" w:rsidRPr="00655AA9" w:rsidRDefault="007E3DBE" w:rsidP="00655AA9">
          <w:pPr>
            <w:jc w:val="right"/>
            <w:rPr>
              <w:rFonts w:ascii="Arial" w:hAnsi="Arial" w:cs="Arial"/>
              <w:sz w:val="22"/>
              <w:szCs w:val="22"/>
              <w:lang w:val="pt-PT" w:eastAsia="zh-HK"/>
            </w:rPr>
          </w:pPr>
        </w:p>
      </w:tc>
      <w:tc>
        <w:tcPr>
          <w:tcW w:w="6061" w:type="dxa"/>
        </w:tcPr>
        <w:p w14:paraId="5C2213EB" w14:textId="77777777" w:rsidR="00FA6357" w:rsidRPr="002733D5" w:rsidRDefault="007E3DBE" w:rsidP="00655AA9">
          <w:pPr>
            <w:jc w:val="right"/>
            <w:rPr>
              <w:rFonts w:ascii="Calibri" w:hAnsi="Calibri" w:cs="Calibri"/>
              <w:sz w:val="20"/>
              <w:szCs w:val="20"/>
              <w:lang w:val="en-GB"/>
            </w:rPr>
          </w:pPr>
          <w:r w:rsidRPr="002733D5">
            <w:rPr>
              <w:rFonts w:ascii="Calibri" w:hAnsi="Calibri" w:cs="Calibri"/>
              <w:sz w:val="20"/>
              <w:szCs w:val="20"/>
              <w:lang w:val="en-GB"/>
            </w:rPr>
            <w:t xml:space="preserve">e-mail: info@ewb.hk   </w:t>
          </w:r>
        </w:p>
        <w:p w14:paraId="22631609" w14:textId="77777777" w:rsidR="007E3DBE" w:rsidRPr="002733D5" w:rsidRDefault="00073C55" w:rsidP="002F6B3F">
          <w:pPr>
            <w:wordWrap w:val="0"/>
            <w:jc w:val="right"/>
            <w:rPr>
              <w:rFonts w:ascii="Calibri" w:hAnsi="Calibri" w:cs="Calibri"/>
              <w:sz w:val="20"/>
              <w:szCs w:val="20"/>
              <w:lang w:val="en-GB"/>
            </w:rPr>
          </w:pPr>
          <w:proofErr w:type="spellStart"/>
          <w:r w:rsidRPr="002733D5">
            <w:rPr>
              <w:rFonts w:ascii="Calibri" w:hAnsi="Calibri" w:cs="Calibri"/>
              <w:sz w:val="20"/>
              <w:szCs w:val="20"/>
              <w:lang w:val="en-GB"/>
            </w:rPr>
            <w:t>f</w:t>
          </w:r>
          <w:r w:rsidR="00FA6357" w:rsidRPr="002733D5">
            <w:rPr>
              <w:rFonts w:ascii="Calibri" w:hAnsi="Calibri" w:cs="Calibri"/>
              <w:sz w:val="20"/>
              <w:szCs w:val="20"/>
              <w:lang w:val="en-GB"/>
            </w:rPr>
            <w:t>acebook</w:t>
          </w:r>
          <w:proofErr w:type="spellEnd"/>
          <w:r w:rsidR="00FA6357" w:rsidRPr="002733D5">
            <w:rPr>
              <w:rFonts w:ascii="Calibri" w:hAnsi="Calibri" w:cs="Calibri"/>
              <w:sz w:val="20"/>
              <w:szCs w:val="20"/>
              <w:lang w:val="en-GB"/>
            </w:rPr>
            <w:t xml:space="preserve">: </w:t>
          </w:r>
          <w:proofErr w:type="spellStart"/>
          <w:r w:rsidR="00FA6357" w:rsidRPr="002733D5">
            <w:rPr>
              <w:rFonts w:ascii="Calibri" w:hAnsi="Calibri" w:cs="Calibri"/>
              <w:sz w:val="20"/>
              <w:szCs w:val="20"/>
              <w:lang w:val="en-GB"/>
            </w:rPr>
            <w:t>EWBHK</w:t>
          </w:r>
          <w:proofErr w:type="spellEnd"/>
          <w:r w:rsidR="002F6B3F" w:rsidRPr="002733D5">
            <w:rPr>
              <w:rFonts w:ascii="Calibri" w:hAnsi="Calibri" w:cs="Calibri"/>
              <w:sz w:val="20"/>
              <w:szCs w:val="20"/>
              <w:lang w:val="en-GB"/>
            </w:rPr>
            <w:t xml:space="preserve">  </w:t>
          </w:r>
          <w:r w:rsidRPr="002733D5">
            <w:rPr>
              <w:rFonts w:ascii="Calibri" w:hAnsi="Calibri" w:cs="Calibri"/>
              <w:sz w:val="20"/>
              <w:szCs w:val="20"/>
              <w:lang w:val="en-GB"/>
            </w:rPr>
            <w:t>w</w:t>
          </w:r>
          <w:r w:rsidR="007E3DBE" w:rsidRPr="002733D5">
            <w:rPr>
              <w:rFonts w:ascii="Calibri" w:hAnsi="Calibri" w:cs="Calibri"/>
              <w:sz w:val="20"/>
              <w:szCs w:val="20"/>
              <w:lang w:val="en-GB"/>
            </w:rPr>
            <w:t xml:space="preserve">ebsite: </w:t>
          </w:r>
          <w:hyperlink r:id="rId1" w:history="1">
            <w:r w:rsidR="007E3DBE" w:rsidRPr="002733D5">
              <w:rPr>
                <w:rFonts w:ascii="Calibri" w:hAnsi="Calibri" w:cs="Calibri"/>
                <w:sz w:val="20"/>
                <w:szCs w:val="20"/>
                <w:lang w:val="en-GB"/>
              </w:rPr>
              <w:t>www.ewb.hk</w:t>
            </w:r>
          </w:hyperlink>
        </w:p>
        <w:p w14:paraId="4E510DD1" w14:textId="77777777" w:rsidR="007E3DBE" w:rsidRPr="002733D5" w:rsidRDefault="007E3DBE" w:rsidP="0066192E">
          <w:pPr>
            <w:snapToGrid w:val="0"/>
            <w:spacing w:beforeLines="20" w:before="48"/>
            <w:jc w:val="right"/>
            <w:rPr>
              <w:rFonts w:ascii="Calibri" w:hAnsi="Calibri" w:cs="Calibri"/>
              <w:sz w:val="20"/>
              <w:szCs w:val="20"/>
              <w:lang w:val="en-GB"/>
            </w:rPr>
          </w:pPr>
          <w:r w:rsidRPr="002733D5">
            <w:rPr>
              <w:rFonts w:ascii="Calibri" w:hAnsi="Calibri" w:cs="Calibri"/>
              <w:sz w:val="20"/>
              <w:szCs w:val="20"/>
              <w:lang w:val="en-GB"/>
            </w:rPr>
            <w:t>無國界工程師</w:t>
          </w:r>
          <w:r w:rsidR="00073C55" w:rsidRPr="002733D5">
            <w:rPr>
              <w:rFonts w:ascii="Calibri" w:hAnsi="Calibri" w:cs="Calibri"/>
              <w:sz w:val="20"/>
              <w:szCs w:val="20"/>
              <w:lang w:val="en-GB"/>
            </w:rPr>
            <w:t>(</w:t>
          </w:r>
          <w:r w:rsidR="0066192E" w:rsidRPr="002733D5">
            <w:rPr>
              <w:rFonts w:ascii="Calibri" w:hAnsi="Calibri" w:cs="Calibri"/>
              <w:sz w:val="20"/>
              <w:szCs w:val="20"/>
              <w:lang w:val="en-GB"/>
            </w:rPr>
            <w:t>香港</w:t>
          </w:r>
          <w:r w:rsidR="00073C55" w:rsidRPr="002733D5">
            <w:rPr>
              <w:rFonts w:ascii="Calibri" w:hAnsi="Calibri" w:cs="Calibri"/>
              <w:sz w:val="20"/>
              <w:szCs w:val="20"/>
              <w:lang w:val="en-GB"/>
            </w:rPr>
            <w:t>)</w:t>
          </w:r>
          <w:r w:rsidRPr="002733D5">
            <w:rPr>
              <w:rFonts w:ascii="Calibri" w:hAnsi="Calibri" w:cs="Calibri"/>
              <w:sz w:val="20"/>
              <w:szCs w:val="20"/>
              <w:lang w:val="en-GB"/>
            </w:rPr>
            <w:t xml:space="preserve"> Engineers Without Borders (Hong Kong)</w:t>
          </w:r>
        </w:p>
      </w:tc>
    </w:tr>
    <w:bookmarkEnd w:id="0"/>
  </w:tbl>
  <w:p w14:paraId="112CF55C" w14:textId="77777777" w:rsidR="007E3DBE" w:rsidRDefault="007E3DBE" w:rsidP="001E7FF7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0FCCB2" w14:textId="77777777" w:rsidR="001C6D8D" w:rsidRDefault="001C6D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5321CA" w14:textId="77777777" w:rsidR="0051085E" w:rsidRDefault="0051085E" w:rsidP="00B11000">
      <w:r>
        <w:separator/>
      </w:r>
    </w:p>
  </w:footnote>
  <w:footnote w:type="continuationSeparator" w:id="0">
    <w:p w14:paraId="5FC598E0" w14:textId="77777777" w:rsidR="0051085E" w:rsidRDefault="0051085E" w:rsidP="00B110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BEE942" w14:textId="77777777" w:rsidR="001C6D8D" w:rsidRDefault="001C6D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D42EEA" w14:textId="1D4411FB" w:rsidR="007E3DBE" w:rsidRDefault="001C6D8D" w:rsidP="001C6D8D">
    <w:pPr>
      <w:pStyle w:val="Header"/>
      <w:tabs>
        <w:tab w:val="clear" w:pos="8306"/>
        <w:tab w:val="right" w:pos="8931"/>
      </w:tabs>
      <w:ind w:right="-1"/>
      <w:jc w:val="both"/>
    </w:pPr>
    <w:r>
      <w:rPr>
        <w:noProof/>
      </w:rPr>
      <w:tab/>
    </w:r>
    <w:r>
      <w:rPr>
        <w:noProof/>
      </w:rPr>
      <w:tab/>
    </w:r>
    <w:r>
      <w:rPr>
        <w:noProof/>
        <w:lang w:val="en-HK"/>
      </w:rPr>
      <w:t xml:space="preserve">     </w:t>
    </w:r>
    <w:r w:rsidR="00065E76">
      <w:rPr>
        <w:noProof/>
        <w:lang w:val="en-US" w:eastAsia="zh-TW"/>
      </w:rPr>
      <w:drawing>
        <wp:inline distT="0" distB="0" distL="0" distR="0" wp14:anchorId="4779E2FE" wp14:editId="2A060B3B">
          <wp:extent cx="2276475" cy="809625"/>
          <wp:effectExtent l="0" t="0" r="0" b="0"/>
          <wp:docPr id="3" name="圖片 3" descr="EWB 4'x8' A-W (green and organ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WB 4'x8' A-W (green and organ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76475" cy="8096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E3DBE">
      <w:rPr>
        <w:noProof/>
      </w:rPr>
      <w:t xml:space="preserve">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D45211" w14:textId="77777777" w:rsidR="001C6D8D" w:rsidRDefault="001C6D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064DC3"/>
    <w:multiLevelType w:val="multilevel"/>
    <w:tmpl w:val="08A2709C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" w15:restartNumberingAfterBreak="0">
    <w:nsid w:val="2F837EC1"/>
    <w:multiLevelType w:val="multilevel"/>
    <w:tmpl w:val="08A2709C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" w15:restartNumberingAfterBreak="0">
    <w:nsid w:val="3A260F12"/>
    <w:multiLevelType w:val="multilevel"/>
    <w:tmpl w:val="08A2709C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" w15:restartNumberingAfterBreak="0">
    <w:nsid w:val="3B740298"/>
    <w:multiLevelType w:val="multilevel"/>
    <w:tmpl w:val="08A2709C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4" w15:restartNumberingAfterBreak="0">
    <w:nsid w:val="4F843422"/>
    <w:multiLevelType w:val="multilevel"/>
    <w:tmpl w:val="08A2709C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5" w15:restartNumberingAfterBreak="0">
    <w:nsid w:val="50976EBE"/>
    <w:multiLevelType w:val="multilevel"/>
    <w:tmpl w:val="9E1C2A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6" w15:restartNumberingAfterBreak="0">
    <w:nsid w:val="5A3B52C8"/>
    <w:multiLevelType w:val="multilevel"/>
    <w:tmpl w:val="08A2709C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7" w15:restartNumberingAfterBreak="0">
    <w:nsid w:val="620F15D8"/>
    <w:multiLevelType w:val="multilevel"/>
    <w:tmpl w:val="08A2709C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7"/>
  </w:num>
  <w:num w:numId="5">
    <w:abstractNumId w:val="4"/>
  </w:num>
  <w:num w:numId="6">
    <w:abstractNumId w:val="0"/>
  </w:num>
  <w:num w:numId="7">
    <w:abstractNumId w:val="3"/>
  </w:num>
  <w:num w:numId="8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UwMDCxNLA0szQwszBQ0lEKTi0uzszPAykwrgUAvvunHCwAAAA="/>
  </w:docVars>
  <w:rsids>
    <w:rsidRoot w:val="00B11000"/>
    <w:rsid w:val="0000046E"/>
    <w:rsid w:val="0000115E"/>
    <w:rsid w:val="000043C2"/>
    <w:rsid w:val="00010C4E"/>
    <w:rsid w:val="00014326"/>
    <w:rsid w:val="0001608D"/>
    <w:rsid w:val="000207FF"/>
    <w:rsid w:val="00024470"/>
    <w:rsid w:val="000338D3"/>
    <w:rsid w:val="00051569"/>
    <w:rsid w:val="000516C1"/>
    <w:rsid w:val="00052CF7"/>
    <w:rsid w:val="00065E76"/>
    <w:rsid w:val="00072406"/>
    <w:rsid w:val="00073902"/>
    <w:rsid w:val="00073C55"/>
    <w:rsid w:val="000808DA"/>
    <w:rsid w:val="00081B66"/>
    <w:rsid w:val="000A3E72"/>
    <w:rsid w:val="000A5F79"/>
    <w:rsid w:val="000A6CA3"/>
    <w:rsid w:val="000A7889"/>
    <w:rsid w:val="000C0427"/>
    <w:rsid w:val="000C133E"/>
    <w:rsid w:val="000C1457"/>
    <w:rsid w:val="000C5FD2"/>
    <w:rsid w:val="000D3118"/>
    <w:rsid w:val="000E4E76"/>
    <w:rsid w:val="000F32E5"/>
    <w:rsid w:val="000F5DF4"/>
    <w:rsid w:val="001055FD"/>
    <w:rsid w:val="00106523"/>
    <w:rsid w:val="001072E0"/>
    <w:rsid w:val="00121187"/>
    <w:rsid w:val="00126700"/>
    <w:rsid w:val="00126A50"/>
    <w:rsid w:val="0013467E"/>
    <w:rsid w:val="00147709"/>
    <w:rsid w:val="00151475"/>
    <w:rsid w:val="001537E6"/>
    <w:rsid w:val="00154D1F"/>
    <w:rsid w:val="001641F2"/>
    <w:rsid w:val="00166DA4"/>
    <w:rsid w:val="00171A07"/>
    <w:rsid w:val="00175FA3"/>
    <w:rsid w:val="0018078F"/>
    <w:rsid w:val="00186BC2"/>
    <w:rsid w:val="00196F46"/>
    <w:rsid w:val="001A01F4"/>
    <w:rsid w:val="001A66A7"/>
    <w:rsid w:val="001B32A9"/>
    <w:rsid w:val="001C157C"/>
    <w:rsid w:val="001C1A04"/>
    <w:rsid w:val="001C39C8"/>
    <w:rsid w:val="001C6D8D"/>
    <w:rsid w:val="001C711F"/>
    <w:rsid w:val="001D0672"/>
    <w:rsid w:val="001D4A33"/>
    <w:rsid w:val="001E2D16"/>
    <w:rsid w:val="001E732D"/>
    <w:rsid w:val="001E7FF7"/>
    <w:rsid w:val="001F47BF"/>
    <w:rsid w:val="00220297"/>
    <w:rsid w:val="00234996"/>
    <w:rsid w:val="00235C27"/>
    <w:rsid w:val="002404BF"/>
    <w:rsid w:val="00240E2B"/>
    <w:rsid w:val="00264BEF"/>
    <w:rsid w:val="00265607"/>
    <w:rsid w:val="00272B87"/>
    <w:rsid w:val="002733D5"/>
    <w:rsid w:val="002800E9"/>
    <w:rsid w:val="00282332"/>
    <w:rsid w:val="00290732"/>
    <w:rsid w:val="002A0C8E"/>
    <w:rsid w:val="002A66D0"/>
    <w:rsid w:val="002A712A"/>
    <w:rsid w:val="002A7BB5"/>
    <w:rsid w:val="002D6627"/>
    <w:rsid w:val="002E2523"/>
    <w:rsid w:val="002E3CE2"/>
    <w:rsid w:val="002F6B3F"/>
    <w:rsid w:val="00301E5A"/>
    <w:rsid w:val="003034E6"/>
    <w:rsid w:val="00324BBC"/>
    <w:rsid w:val="00324F42"/>
    <w:rsid w:val="00327898"/>
    <w:rsid w:val="00333C5C"/>
    <w:rsid w:val="003349E4"/>
    <w:rsid w:val="00346C2E"/>
    <w:rsid w:val="00347C60"/>
    <w:rsid w:val="00353485"/>
    <w:rsid w:val="00354A8C"/>
    <w:rsid w:val="00363633"/>
    <w:rsid w:val="00372CD2"/>
    <w:rsid w:val="0037432C"/>
    <w:rsid w:val="00376A83"/>
    <w:rsid w:val="00397C10"/>
    <w:rsid w:val="003B424C"/>
    <w:rsid w:val="003C1419"/>
    <w:rsid w:val="003C525D"/>
    <w:rsid w:val="003D2DA4"/>
    <w:rsid w:val="003D7C4F"/>
    <w:rsid w:val="003D7FF5"/>
    <w:rsid w:val="003F5A6C"/>
    <w:rsid w:val="003F7DB5"/>
    <w:rsid w:val="00401872"/>
    <w:rsid w:val="00405771"/>
    <w:rsid w:val="00422D93"/>
    <w:rsid w:val="0042460E"/>
    <w:rsid w:val="004303BE"/>
    <w:rsid w:val="00432180"/>
    <w:rsid w:val="00442842"/>
    <w:rsid w:val="00443A94"/>
    <w:rsid w:val="00445DD6"/>
    <w:rsid w:val="004620E4"/>
    <w:rsid w:val="0046295A"/>
    <w:rsid w:val="00462FBE"/>
    <w:rsid w:val="004720F8"/>
    <w:rsid w:val="00492BBD"/>
    <w:rsid w:val="004949FD"/>
    <w:rsid w:val="004A7720"/>
    <w:rsid w:val="004B09DE"/>
    <w:rsid w:val="004B4C14"/>
    <w:rsid w:val="004C36DE"/>
    <w:rsid w:val="004C3AD1"/>
    <w:rsid w:val="004C3F39"/>
    <w:rsid w:val="004D44A6"/>
    <w:rsid w:val="004E3D54"/>
    <w:rsid w:val="004E4344"/>
    <w:rsid w:val="004F4406"/>
    <w:rsid w:val="004F44F5"/>
    <w:rsid w:val="0051085E"/>
    <w:rsid w:val="00514751"/>
    <w:rsid w:val="00517E7C"/>
    <w:rsid w:val="0052735D"/>
    <w:rsid w:val="00530E94"/>
    <w:rsid w:val="00535540"/>
    <w:rsid w:val="0053683F"/>
    <w:rsid w:val="00552D32"/>
    <w:rsid w:val="005579A5"/>
    <w:rsid w:val="00571203"/>
    <w:rsid w:val="0057281B"/>
    <w:rsid w:val="0057762D"/>
    <w:rsid w:val="005839E1"/>
    <w:rsid w:val="00594C27"/>
    <w:rsid w:val="005A2E5F"/>
    <w:rsid w:val="005B4E94"/>
    <w:rsid w:val="005B4ECD"/>
    <w:rsid w:val="005B7320"/>
    <w:rsid w:val="005C4E61"/>
    <w:rsid w:val="005E12C8"/>
    <w:rsid w:val="005F122D"/>
    <w:rsid w:val="006049CB"/>
    <w:rsid w:val="00620006"/>
    <w:rsid w:val="006303A8"/>
    <w:rsid w:val="006308A5"/>
    <w:rsid w:val="00631A73"/>
    <w:rsid w:val="006335F0"/>
    <w:rsid w:val="00637985"/>
    <w:rsid w:val="00644035"/>
    <w:rsid w:val="00644C0C"/>
    <w:rsid w:val="00655AA9"/>
    <w:rsid w:val="00660084"/>
    <w:rsid w:val="0066192E"/>
    <w:rsid w:val="006626A9"/>
    <w:rsid w:val="00663641"/>
    <w:rsid w:val="006751CD"/>
    <w:rsid w:val="0067533B"/>
    <w:rsid w:val="00676163"/>
    <w:rsid w:val="00677887"/>
    <w:rsid w:val="006801B0"/>
    <w:rsid w:val="00682A5D"/>
    <w:rsid w:val="00685C52"/>
    <w:rsid w:val="006A003A"/>
    <w:rsid w:val="006A4DCA"/>
    <w:rsid w:val="006A52DC"/>
    <w:rsid w:val="006A7F67"/>
    <w:rsid w:val="006B3A2F"/>
    <w:rsid w:val="006B5EA4"/>
    <w:rsid w:val="006C3FDB"/>
    <w:rsid w:val="006D1A3A"/>
    <w:rsid w:val="006E4A88"/>
    <w:rsid w:val="006F5683"/>
    <w:rsid w:val="006F6F1D"/>
    <w:rsid w:val="0070099D"/>
    <w:rsid w:val="00702DB1"/>
    <w:rsid w:val="00704264"/>
    <w:rsid w:val="00706049"/>
    <w:rsid w:val="0071019A"/>
    <w:rsid w:val="00713393"/>
    <w:rsid w:val="007215CA"/>
    <w:rsid w:val="007218A2"/>
    <w:rsid w:val="007319BC"/>
    <w:rsid w:val="00740F9E"/>
    <w:rsid w:val="00745601"/>
    <w:rsid w:val="00756EA4"/>
    <w:rsid w:val="00761684"/>
    <w:rsid w:val="007652E7"/>
    <w:rsid w:val="00774E8F"/>
    <w:rsid w:val="00796568"/>
    <w:rsid w:val="007A1DA8"/>
    <w:rsid w:val="007A7F0C"/>
    <w:rsid w:val="007C0144"/>
    <w:rsid w:val="007C1CF4"/>
    <w:rsid w:val="007C64A3"/>
    <w:rsid w:val="007D7C18"/>
    <w:rsid w:val="007E3DBE"/>
    <w:rsid w:val="007E5889"/>
    <w:rsid w:val="007E7BD2"/>
    <w:rsid w:val="007F7E26"/>
    <w:rsid w:val="00807D03"/>
    <w:rsid w:val="00812F5D"/>
    <w:rsid w:val="008146AF"/>
    <w:rsid w:val="00820DB1"/>
    <w:rsid w:val="008221C8"/>
    <w:rsid w:val="00822809"/>
    <w:rsid w:val="008228EE"/>
    <w:rsid w:val="00845AA9"/>
    <w:rsid w:val="00846BDC"/>
    <w:rsid w:val="0085338B"/>
    <w:rsid w:val="00853E82"/>
    <w:rsid w:val="00855E08"/>
    <w:rsid w:val="0087445D"/>
    <w:rsid w:val="00875688"/>
    <w:rsid w:val="00885D62"/>
    <w:rsid w:val="0088644F"/>
    <w:rsid w:val="008917AD"/>
    <w:rsid w:val="00892418"/>
    <w:rsid w:val="00897249"/>
    <w:rsid w:val="008A1A29"/>
    <w:rsid w:val="008A5746"/>
    <w:rsid w:val="008A6F2F"/>
    <w:rsid w:val="008B1F3D"/>
    <w:rsid w:val="008C2F30"/>
    <w:rsid w:val="008D2D31"/>
    <w:rsid w:val="008D3D3A"/>
    <w:rsid w:val="008D50C7"/>
    <w:rsid w:val="008D6514"/>
    <w:rsid w:val="008F3667"/>
    <w:rsid w:val="0092749D"/>
    <w:rsid w:val="0093641E"/>
    <w:rsid w:val="0094136C"/>
    <w:rsid w:val="00942728"/>
    <w:rsid w:val="00954339"/>
    <w:rsid w:val="00956047"/>
    <w:rsid w:val="009562CD"/>
    <w:rsid w:val="009566A3"/>
    <w:rsid w:val="009606E4"/>
    <w:rsid w:val="009624A9"/>
    <w:rsid w:val="009639DD"/>
    <w:rsid w:val="00963BEF"/>
    <w:rsid w:val="009713AE"/>
    <w:rsid w:val="00977DE1"/>
    <w:rsid w:val="009820E9"/>
    <w:rsid w:val="0099004D"/>
    <w:rsid w:val="009A1F3B"/>
    <w:rsid w:val="009B0BB1"/>
    <w:rsid w:val="009B4CA0"/>
    <w:rsid w:val="009B7741"/>
    <w:rsid w:val="009B7E66"/>
    <w:rsid w:val="009C27EE"/>
    <w:rsid w:val="009C3EEA"/>
    <w:rsid w:val="009C4A4E"/>
    <w:rsid w:val="009C7189"/>
    <w:rsid w:val="009D01A3"/>
    <w:rsid w:val="009D4278"/>
    <w:rsid w:val="009D6296"/>
    <w:rsid w:val="009E0430"/>
    <w:rsid w:val="009E177F"/>
    <w:rsid w:val="009E6078"/>
    <w:rsid w:val="009F05D5"/>
    <w:rsid w:val="009F131B"/>
    <w:rsid w:val="009F1F9A"/>
    <w:rsid w:val="00A03668"/>
    <w:rsid w:val="00A1468B"/>
    <w:rsid w:val="00A172E5"/>
    <w:rsid w:val="00A20D5F"/>
    <w:rsid w:val="00A22A2F"/>
    <w:rsid w:val="00A2563C"/>
    <w:rsid w:val="00A33AB4"/>
    <w:rsid w:val="00A41C1F"/>
    <w:rsid w:val="00A46C10"/>
    <w:rsid w:val="00A540A6"/>
    <w:rsid w:val="00A72FEA"/>
    <w:rsid w:val="00A80BC2"/>
    <w:rsid w:val="00A9512A"/>
    <w:rsid w:val="00AA12D7"/>
    <w:rsid w:val="00AA2080"/>
    <w:rsid w:val="00AA6894"/>
    <w:rsid w:val="00AB0C71"/>
    <w:rsid w:val="00AC1CE2"/>
    <w:rsid w:val="00AC28A7"/>
    <w:rsid w:val="00AC6941"/>
    <w:rsid w:val="00AD02C8"/>
    <w:rsid w:val="00AE210A"/>
    <w:rsid w:val="00AE6109"/>
    <w:rsid w:val="00AF205A"/>
    <w:rsid w:val="00B03873"/>
    <w:rsid w:val="00B04092"/>
    <w:rsid w:val="00B04E68"/>
    <w:rsid w:val="00B10C0A"/>
    <w:rsid w:val="00B11000"/>
    <w:rsid w:val="00B1206D"/>
    <w:rsid w:val="00B22AE3"/>
    <w:rsid w:val="00B25842"/>
    <w:rsid w:val="00B25C95"/>
    <w:rsid w:val="00B3112A"/>
    <w:rsid w:val="00B356C7"/>
    <w:rsid w:val="00B36FC6"/>
    <w:rsid w:val="00B37502"/>
    <w:rsid w:val="00B4415F"/>
    <w:rsid w:val="00B64257"/>
    <w:rsid w:val="00B777A2"/>
    <w:rsid w:val="00B809AA"/>
    <w:rsid w:val="00B9225A"/>
    <w:rsid w:val="00B9453C"/>
    <w:rsid w:val="00BA3DF1"/>
    <w:rsid w:val="00BB5673"/>
    <w:rsid w:val="00BC0E7F"/>
    <w:rsid w:val="00BC7552"/>
    <w:rsid w:val="00BD57A7"/>
    <w:rsid w:val="00BD5888"/>
    <w:rsid w:val="00BE19C0"/>
    <w:rsid w:val="00BE1AF9"/>
    <w:rsid w:val="00BE3600"/>
    <w:rsid w:val="00BE464A"/>
    <w:rsid w:val="00BF29F9"/>
    <w:rsid w:val="00BF4F97"/>
    <w:rsid w:val="00C001A6"/>
    <w:rsid w:val="00C06B0E"/>
    <w:rsid w:val="00C26202"/>
    <w:rsid w:val="00C466E3"/>
    <w:rsid w:val="00C564D4"/>
    <w:rsid w:val="00C60204"/>
    <w:rsid w:val="00C64B76"/>
    <w:rsid w:val="00C64FFD"/>
    <w:rsid w:val="00C657C1"/>
    <w:rsid w:val="00C71C62"/>
    <w:rsid w:val="00C7315C"/>
    <w:rsid w:val="00C73C9A"/>
    <w:rsid w:val="00C77ABC"/>
    <w:rsid w:val="00C86FD4"/>
    <w:rsid w:val="00C8726E"/>
    <w:rsid w:val="00C90D47"/>
    <w:rsid w:val="00C911BE"/>
    <w:rsid w:val="00C944F2"/>
    <w:rsid w:val="00C95478"/>
    <w:rsid w:val="00C97EF4"/>
    <w:rsid w:val="00CA5CF1"/>
    <w:rsid w:val="00CB141B"/>
    <w:rsid w:val="00CB4051"/>
    <w:rsid w:val="00CB52EF"/>
    <w:rsid w:val="00CC3710"/>
    <w:rsid w:val="00CD2B5B"/>
    <w:rsid w:val="00CD4C88"/>
    <w:rsid w:val="00CF6B5B"/>
    <w:rsid w:val="00D05DDF"/>
    <w:rsid w:val="00D121AA"/>
    <w:rsid w:val="00D1779F"/>
    <w:rsid w:val="00D21397"/>
    <w:rsid w:val="00D31BD1"/>
    <w:rsid w:val="00D363D2"/>
    <w:rsid w:val="00D4075F"/>
    <w:rsid w:val="00D41D9E"/>
    <w:rsid w:val="00D501D3"/>
    <w:rsid w:val="00D761B1"/>
    <w:rsid w:val="00D761DB"/>
    <w:rsid w:val="00D81C9C"/>
    <w:rsid w:val="00D82587"/>
    <w:rsid w:val="00D9219B"/>
    <w:rsid w:val="00D97CA4"/>
    <w:rsid w:val="00DA2F29"/>
    <w:rsid w:val="00DA3F57"/>
    <w:rsid w:val="00DA638A"/>
    <w:rsid w:val="00DA664E"/>
    <w:rsid w:val="00DA66E0"/>
    <w:rsid w:val="00DB4828"/>
    <w:rsid w:val="00DB706D"/>
    <w:rsid w:val="00DC7823"/>
    <w:rsid w:val="00DD2682"/>
    <w:rsid w:val="00DE11A6"/>
    <w:rsid w:val="00DE2ADC"/>
    <w:rsid w:val="00DE7E2E"/>
    <w:rsid w:val="00E000AC"/>
    <w:rsid w:val="00E004B9"/>
    <w:rsid w:val="00E145CD"/>
    <w:rsid w:val="00E3076F"/>
    <w:rsid w:val="00E44EF5"/>
    <w:rsid w:val="00E52899"/>
    <w:rsid w:val="00E530B0"/>
    <w:rsid w:val="00E83962"/>
    <w:rsid w:val="00E9717F"/>
    <w:rsid w:val="00EA2C6C"/>
    <w:rsid w:val="00EA3112"/>
    <w:rsid w:val="00EA3880"/>
    <w:rsid w:val="00EA63BE"/>
    <w:rsid w:val="00EA79C9"/>
    <w:rsid w:val="00EE07E7"/>
    <w:rsid w:val="00EE2715"/>
    <w:rsid w:val="00EE574D"/>
    <w:rsid w:val="00EE69DE"/>
    <w:rsid w:val="00EF0080"/>
    <w:rsid w:val="00EF5D0C"/>
    <w:rsid w:val="00F0330D"/>
    <w:rsid w:val="00F107F5"/>
    <w:rsid w:val="00F3250E"/>
    <w:rsid w:val="00F32BD9"/>
    <w:rsid w:val="00F36749"/>
    <w:rsid w:val="00F37AB1"/>
    <w:rsid w:val="00F47B51"/>
    <w:rsid w:val="00F526AC"/>
    <w:rsid w:val="00F647FB"/>
    <w:rsid w:val="00F716F5"/>
    <w:rsid w:val="00F81206"/>
    <w:rsid w:val="00FA300B"/>
    <w:rsid w:val="00FA6357"/>
    <w:rsid w:val="00FB14F9"/>
    <w:rsid w:val="00FB1E6D"/>
    <w:rsid w:val="00FC0A17"/>
    <w:rsid w:val="00FC1934"/>
    <w:rsid w:val="00FD2826"/>
    <w:rsid w:val="00FE718D"/>
    <w:rsid w:val="00FF145E"/>
    <w:rsid w:val="00FF5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5B7C41"/>
  <w15:docId w15:val="{9ADE7D30-59DC-4691-8C62-6603A9B24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PMingLiU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03BE"/>
    <w:rPr>
      <w:rFonts w:ascii="Times New Roman" w:hAnsi="Times New Roman"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353485"/>
    <w:pPr>
      <w:spacing w:before="100" w:beforeAutospacing="1" w:after="100" w:afterAutospacing="1"/>
      <w:outlineLvl w:val="1"/>
    </w:pPr>
    <w:rPr>
      <w:rFonts w:ascii="PMingLiU" w:hAnsi="PMingLiU"/>
      <w:b/>
      <w:bCs/>
      <w:color w:val="416405"/>
      <w:sz w:val="43"/>
      <w:szCs w:val="43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11000"/>
    <w:rPr>
      <w:rFonts w:ascii="Cambria" w:hAnsi="Cambria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B11000"/>
    <w:rPr>
      <w:rFonts w:ascii="Cambria" w:eastAsia="PMingLiU" w:hAnsi="Cambria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11000"/>
    <w:pPr>
      <w:tabs>
        <w:tab w:val="center" w:pos="4153"/>
        <w:tab w:val="right" w:pos="8306"/>
      </w:tabs>
      <w:snapToGrid w:val="0"/>
    </w:pPr>
    <w:rPr>
      <w:rFonts w:ascii="Calibri" w:hAnsi="Calibri"/>
      <w:sz w:val="20"/>
      <w:szCs w:val="20"/>
      <w:lang w:val="x-none" w:eastAsia="x-none"/>
    </w:rPr>
  </w:style>
  <w:style w:type="character" w:customStyle="1" w:styleId="HeaderChar">
    <w:name w:val="Header Char"/>
    <w:link w:val="Header"/>
    <w:uiPriority w:val="99"/>
    <w:rsid w:val="00B11000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11000"/>
    <w:pPr>
      <w:tabs>
        <w:tab w:val="center" w:pos="4153"/>
        <w:tab w:val="right" w:pos="8306"/>
      </w:tabs>
      <w:snapToGrid w:val="0"/>
    </w:pPr>
    <w:rPr>
      <w:rFonts w:ascii="Calibri" w:hAnsi="Calibri"/>
      <w:sz w:val="20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B11000"/>
    <w:rPr>
      <w:sz w:val="20"/>
      <w:szCs w:val="20"/>
    </w:rPr>
  </w:style>
  <w:style w:type="character" w:styleId="Hyperlink">
    <w:name w:val="Hyperlink"/>
    <w:rsid w:val="00B11000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171A0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1A07"/>
    <w:rPr>
      <w:sz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semiHidden/>
    <w:rsid w:val="00171A07"/>
    <w:rPr>
      <w:rFonts w:ascii="Times New Roman" w:eastAsia="PMingLiU" w:hAnsi="Times New Roman" w:cs="Times New Roman"/>
      <w:kern w:val="0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1A0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171A07"/>
    <w:rPr>
      <w:rFonts w:ascii="Times New Roman" w:eastAsia="PMingLiU" w:hAnsi="Times New Roman" w:cs="Times New Roman"/>
      <w:b/>
      <w:bCs/>
      <w:kern w:val="0"/>
      <w:szCs w:val="24"/>
    </w:rPr>
  </w:style>
  <w:style w:type="table" w:styleId="TableGrid">
    <w:name w:val="Table Grid"/>
    <w:basedOn w:val="TableNormal"/>
    <w:rsid w:val="00F32B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0207FF"/>
    <w:pPr>
      <w:spacing w:before="100" w:beforeAutospacing="1" w:after="100" w:afterAutospacing="1"/>
    </w:pPr>
    <w:rPr>
      <w:rFonts w:ascii="PMingLiU" w:hAnsi="PMingLiU" w:cs="PMingLiU"/>
    </w:rPr>
  </w:style>
  <w:style w:type="character" w:styleId="Strong">
    <w:name w:val="Strong"/>
    <w:qFormat/>
    <w:rsid w:val="000207FF"/>
    <w:rPr>
      <w:b/>
      <w:bCs/>
    </w:rPr>
  </w:style>
  <w:style w:type="paragraph" w:styleId="ListParagraph">
    <w:name w:val="List Paragraph"/>
    <w:basedOn w:val="Normal"/>
    <w:uiPriority w:val="34"/>
    <w:qFormat/>
    <w:rsid w:val="00C71C62"/>
    <w:pPr>
      <w:widowControl w:val="0"/>
      <w:ind w:leftChars="200" w:left="480"/>
    </w:pPr>
    <w:rPr>
      <w:rFonts w:ascii="Calibri" w:hAnsi="Calibri"/>
      <w:kern w:val="2"/>
      <w:szCs w:val="22"/>
    </w:rPr>
  </w:style>
  <w:style w:type="paragraph" w:customStyle="1" w:styleId="ListParagraph1">
    <w:name w:val="List Paragraph1"/>
    <w:basedOn w:val="Normal"/>
    <w:qFormat/>
    <w:rsid w:val="00C71C62"/>
    <w:pPr>
      <w:ind w:leftChars="200" w:left="480"/>
    </w:pPr>
  </w:style>
  <w:style w:type="paragraph" w:styleId="Date">
    <w:name w:val="Date"/>
    <w:basedOn w:val="Normal"/>
    <w:next w:val="Normal"/>
    <w:rsid w:val="0013467E"/>
    <w:pPr>
      <w:jc w:val="right"/>
    </w:pPr>
  </w:style>
  <w:style w:type="character" w:styleId="FollowedHyperlink">
    <w:name w:val="FollowedHyperlink"/>
    <w:uiPriority w:val="99"/>
    <w:semiHidden/>
    <w:unhideWhenUsed/>
    <w:rsid w:val="0099004D"/>
    <w:rPr>
      <w:color w:val="800080"/>
      <w:u w:val="single"/>
    </w:rPr>
  </w:style>
  <w:style w:type="character" w:customStyle="1" w:styleId="Heading2Char">
    <w:name w:val="Heading 2 Char"/>
    <w:link w:val="Heading2"/>
    <w:uiPriority w:val="9"/>
    <w:rsid w:val="00353485"/>
    <w:rPr>
      <w:rFonts w:ascii="PMingLiU" w:hAnsi="PMingLiU" w:cs="PMingLiU"/>
      <w:b/>
      <w:bCs/>
      <w:color w:val="416405"/>
      <w:sz w:val="43"/>
      <w:szCs w:val="43"/>
    </w:rPr>
  </w:style>
  <w:style w:type="paragraph" w:customStyle="1" w:styleId="Default">
    <w:name w:val="Default"/>
    <w:rsid w:val="009624A9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176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2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21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8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7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5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79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62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22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9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91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76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6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39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16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74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123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57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09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2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7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57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52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9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8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1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5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76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8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911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93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6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94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47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59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97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ewb.hk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8年6月15日</vt:lpstr>
    </vt:vector>
  </TitlesOfParts>
  <Company/>
  <LinksUpToDate>false</LinksUpToDate>
  <CharactersWithSpaces>0</CharactersWithSpaces>
  <SharedDoc>false</SharedDoc>
  <HLinks>
    <vt:vector size="18" baseType="variant">
      <vt:variant>
        <vt:i4>7471170</vt:i4>
      </vt:variant>
      <vt:variant>
        <vt:i4>3</vt:i4>
      </vt:variant>
      <vt:variant>
        <vt:i4>0</vt:i4>
      </vt:variant>
      <vt:variant>
        <vt:i4>5</vt:i4>
      </vt:variant>
      <vt:variant>
        <vt:lpwstr>mailto:edwardchan@ewb.hk</vt:lpwstr>
      </vt:variant>
      <vt:variant>
        <vt:lpwstr/>
      </vt:variant>
      <vt:variant>
        <vt:i4>7471170</vt:i4>
      </vt:variant>
      <vt:variant>
        <vt:i4>0</vt:i4>
      </vt:variant>
      <vt:variant>
        <vt:i4>0</vt:i4>
      </vt:variant>
      <vt:variant>
        <vt:i4>5</vt:i4>
      </vt:variant>
      <vt:variant>
        <vt:lpwstr>mailto:edwardchan@ewb.hk</vt:lpwstr>
      </vt:variant>
      <vt:variant>
        <vt:lpwstr/>
      </vt:variant>
      <vt:variant>
        <vt:i4>7012450</vt:i4>
      </vt:variant>
      <vt:variant>
        <vt:i4>0</vt:i4>
      </vt:variant>
      <vt:variant>
        <vt:i4>0</vt:i4>
      </vt:variant>
      <vt:variant>
        <vt:i4>5</vt:i4>
      </vt:variant>
      <vt:variant>
        <vt:lpwstr>http://www.ewb.h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8年6月15日</dc:title>
  <dc:subject/>
  <dc:creator>User</dc:creator>
  <cp:keywords/>
  <cp:lastModifiedBy>One Two</cp:lastModifiedBy>
  <cp:revision>3</cp:revision>
  <cp:lastPrinted>2018-06-05T05:22:00Z</cp:lastPrinted>
  <dcterms:created xsi:type="dcterms:W3CDTF">2019-08-08T06:00:00Z</dcterms:created>
  <dcterms:modified xsi:type="dcterms:W3CDTF">2019-08-08T06:02:00Z</dcterms:modified>
</cp:coreProperties>
</file>